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e24668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a0c797f6-40af-456f-9dda-e6700f2b022b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02:34Z</dcterms:created>
  <dcterms:modified xsi:type="dcterms:W3CDTF">2023-07-03T04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